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 расширенные атрибуты файл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681110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832427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656617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 отказ от выполнения операции.</w:t>
      </w:r>
    </w:p>
    <w:p>
      <w:pPr>
        <w:pStyle w:val="BodyText"/>
      </w:pPr>
      <w:r>
        <w:t xml:space="preserve">Зашел в отдельную консоль с правами администратора. Установил расширенный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1181784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828109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удалась. Проверил это чтением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1255058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534209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 переименовать файл с помощью команды</w:t>
      </w:r>
      <w:r>
        <w:t xml:space="preserve"> </w:t>
      </w:r>
      <w:r>
        <w:t xml:space="preserve">. Переименование файла не удалось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638463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527802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5334000" cy="759690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 операции, которые ранее не удавалось выполнить (рис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334000" cy="3144361"/>
            <wp:effectExtent b="0" l="0" r="0" t="0"/>
            <wp:docPr descr="Повторение операц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вторение операций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В данном случае разрешалось только первоночальная запись в файл. Добовление в файл, переименовывание файла, удаление файла, изменение прав файла - всё это не доступно пользователю</w:t>
      </w:r>
      <w:r>
        <w:t xml:space="preserve"> 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 расширенным атрибутом 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запись в файле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p>
      <w:pPr>
        <w:pStyle w:val="Heading1"/>
      </w:pPr>
      <w:bookmarkStart w:id="46" w:name="список-литературы"/>
      <w:r>
        <w:t xml:space="preserve">Список литературы</w:t>
      </w:r>
      <w:bookmarkEnd w:id="46"/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Бешкуров Михаил Борисович</dc:creator>
  <dc:language>ru-RU</dc:language>
  <cp:keywords/>
  <dcterms:created xsi:type="dcterms:W3CDTF">2021-10-30T09:21:53Z</dcterms:created>
  <dcterms:modified xsi:type="dcterms:W3CDTF">2021-10-30T09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Расширенные атрибут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